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24F87D" w14:textId="77777777" w:rsidR="008935D1" w:rsidRPr="008935D1" w:rsidRDefault="008935D1" w:rsidP="008935D1">
      <w:pPr>
        <w:spacing w:after="0" w:line="240" w:lineRule="auto"/>
        <w:jc w:val="center"/>
        <w:rPr>
          <w:b/>
          <w:sz w:val="28"/>
          <w:szCs w:val="28"/>
        </w:rPr>
      </w:pPr>
      <w:r w:rsidRPr="008935D1">
        <w:rPr>
          <w:b/>
          <w:sz w:val="28"/>
          <w:szCs w:val="28"/>
        </w:rPr>
        <w:t xml:space="preserve">PRAKTIKUM ELEKTRONIKA 1 DAN ELEKTRONIKA 2 </w:t>
      </w:r>
    </w:p>
    <w:p w14:paraId="615DCB12" w14:textId="77777777" w:rsidR="008935D1" w:rsidRPr="008935D1" w:rsidRDefault="008935D1" w:rsidP="008935D1">
      <w:pPr>
        <w:spacing w:after="0" w:line="240" w:lineRule="auto"/>
        <w:jc w:val="center"/>
        <w:rPr>
          <w:b/>
          <w:sz w:val="28"/>
          <w:szCs w:val="28"/>
        </w:rPr>
      </w:pPr>
      <w:r w:rsidRPr="008935D1">
        <w:rPr>
          <w:b/>
          <w:sz w:val="28"/>
          <w:szCs w:val="28"/>
        </w:rPr>
        <w:t xml:space="preserve">PROGRAM STUDI TEKNIK DAN SISTEM KOMPUTER </w:t>
      </w:r>
    </w:p>
    <w:p w14:paraId="66444E86" w14:textId="77777777" w:rsidR="008935D1" w:rsidRPr="008935D1" w:rsidRDefault="008935D1" w:rsidP="008935D1">
      <w:pPr>
        <w:spacing w:line="240" w:lineRule="auto"/>
        <w:jc w:val="center"/>
        <w:rPr>
          <w:b/>
          <w:sz w:val="28"/>
          <w:szCs w:val="28"/>
        </w:rPr>
      </w:pPr>
      <w:r w:rsidRPr="008935D1">
        <w:rPr>
          <w:b/>
          <w:sz w:val="28"/>
          <w:szCs w:val="28"/>
        </w:rPr>
        <w:t xml:space="preserve">UNIVERSITAS KOMPUTER INDONESIA </w:t>
      </w:r>
    </w:p>
    <w:p w14:paraId="6585547A" w14:textId="77777777" w:rsidR="00363858" w:rsidRDefault="003047DC" w:rsidP="008935D1">
      <w:pPr>
        <w:spacing w:before="240"/>
        <w:jc w:val="both"/>
      </w:pPr>
      <w:r>
        <w:t>Selamat sore semua, karena ada kebijakan KBM daring dan WFH dari kampus dan pemerintah, untuk kelancaran praktikum elektronika 1 elektronika 2. Ada beberapa teknik KBM daring yang perlu diperhatikan:</w:t>
      </w:r>
    </w:p>
    <w:p w14:paraId="4706B871" w14:textId="77777777" w:rsidR="008935D1" w:rsidRDefault="008935D1" w:rsidP="008935D1">
      <w:pPr>
        <w:pStyle w:val="ListParagraph"/>
        <w:numPr>
          <w:ilvl w:val="0"/>
          <w:numId w:val="1"/>
        </w:numPr>
        <w:jc w:val="both"/>
      </w:pPr>
      <w:r>
        <w:t>Modul</w:t>
      </w:r>
    </w:p>
    <w:p w14:paraId="67DEA502" w14:textId="77777777" w:rsidR="008935D1" w:rsidRDefault="008935D1" w:rsidP="008935D1">
      <w:pPr>
        <w:pStyle w:val="ListParagraph"/>
        <w:jc w:val="both"/>
      </w:pPr>
      <w:r>
        <w:t xml:space="preserve">Mahasiswa harus mempunyai modul, teknis pembayaran dan pengambilan. </w:t>
      </w:r>
    </w:p>
    <w:p w14:paraId="636D3563" w14:textId="767A7B8D" w:rsidR="008935D1" w:rsidRDefault="008935D1" w:rsidP="008935D1">
      <w:pPr>
        <w:pStyle w:val="ListParagraph"/>
        <w:jc w:val="both"/>
      </w:pPr>
      <w:r>
        <w:t xml:space="preserve">Pembayaran: transfer ke no </w:t>
      </w:r>
      <w:proofErr w:type="spellStart"/>
      <w:r>
        <w:t>rek</w:t>
      </w:r>
      <w:proofErr w:type="spellEnd"/>
      <w:r>
        <w:t xml:space="preserve"> </w:t>
      </w:r>
      <w:r w:rsidR="00276A93">
        <w:t xml:space="preserve">BNI </w:t>
      </w:r>
      <w:bookmarkStart w:id="0" w:name="_GoBack"/>
      <w:bookmarkEnd w:id="0"/>
      <w:r>
        <w:t xml:space="preserve">0316577300 atas nama </w:t>
      </w:r>
      <w:proofErr w:type="spellStart"/>
      <w:r>
        <w:t>Seliwati</w:t>
      </w:r>
      <w:proofErr w:type="spellEnd"/>
      <w:r>
        <w:t xml:space="preserve"> (nanti saya list siapa aja yang telah bayar) bukti transfer kirim ke 082115723337 bukti transfer ditambah nama dan NIM.</w:t>
      </w:r>
    </w:p>
    <w:p w14:paraId="29BB0AB2" w14:textId="77777777" w:rsidR="009D4AD3" w:rsidRDefault="009D4AD3" w:rsidP="008935D1">
      <w:pPr>
        <w:pStyle w:val="ListParagraph"/>
        <w:jc w:val="both"/>
      </w:pPr>
      <w:r>
        <w:t xml:space="preserve">Harga Modul: </w:t>
      </w:r>
    </w:p>
    <w:p w14:paraId="7B576A0B" w14:textId="6C4A8D94" w:rsidR="009D4AD3" w:rsidRDefault="009D4AD3" w:rsidP="009D4AD3">
      <w:pPr>
        <w:pStyle w:val="ListParagraph"/>
        <w:ind w:left="1440" w:firstLine="720"/>
        <w:jc w:val="both"/>
      </w:pPr>
      <w:proofErr w:type="spellStart"/>
      <w:r>
        <w:t>Elka</w:t>
      </w:r>
      <w:proofErr w:type="spellEnd"/>
      <w:r>
        <w:t xml:space="preserve"> 1: Rp. 45.000</w:t>
      </w:r>
    </w:p>
    <w:p w14:paraId="5F582C61" w14:textId="58E49A65" w:rsidR="009D4AD3" w:rsidRDefault="009D4AD3" w:rsidP="008935D1">
      <w:pPr>
        <w:pStyle w:val="ListParagraph"/>
        <w:jc w:val="both"/>
      </w:pPr>
      <w:r>
        <w:tab/>
      </w:r>
      <w:r>
        <w:tab/>
      </w:r>
      <w:proofErr w:type="spellStart"/>
      <w:r>
        <w:t>Elka</w:t>
      </w:r>
      <w:proofErr w:type="spellEnd"/>
      <w:r>
        <w:t xml:space="preserve"> 2: Rp. 40.000</w:t>
      </w:r>
    </w:p>
    <w:p w14:paraId="6FA5F3E0" w14:textId="77777777" w:rsidR="008935D1" w:rsidRDefault="008935D1" w:rsidP="008935D1">
      <w:pPr>
        <w:pStyle w:val="ListParagraph"/>
        <w:jc w:val="both"/>
      </w:pPr>
      <w:r>
        <w:t xml:space="preserve">Pengambilan modul: Modul </w:t>
      </w:r>
      <w:proofErr w:type="spellStart"/>
      <w:r>
        <w:t>elka</w:t>
      </w:r>
      <w:proofErr w:type="spellEnd"/>
      <w:r>
        <w:t xml:space="preserve"> 2 diambil di ketua mahasiswa SK-1  dan ketua mahasiswa SK-2,</w:t>
      </w:r>
    </w:p>
    <w:p w14:paraId="4C89BB34" w14:textId="77777777" w:rsidR="008935D1" w:rsidRDefault="008935D1" w:rsidP="008935D1">
      <w:pPr>
        <w:pStyle w:val="ListParagraph"/>
        <w:jc w:val="both"/>
      </w:pPr>
      <w:r>
        <w:t xml:space="preserve">Modul </w:t>
      </w:r>
      <w:proofErr w:type="spellStart"/>
      <w:r>
        <w:t>elka</w:t>
      </w:r>
      <w:proofErr w:type="spellEnd"/>
      <w:r>
        <w:t xml:space="preserve"> 1: ketua mahasiswa D3.</w:t>
      </w:r>
    </w:p>
    <w:p w14:paraId="5ADFAA35" w14:textId="77777777" w:rsidR="008935D1" w:rsidRDefault="008935D1" w:rsidP="008935D1">
      <w:pPr>
        <w:pStyle w:val="ListParagraph"/>
        <w:jc w:val="both"/>
      </w:pPr>
      <w:r>
        <w:t xml:space="preserve">Deadline: pengambilan modul hari </w:t>
      </w:r>
      <w:proofErr w:type="spellStart"/>
      <w:r>
        <w:t>jumat</w:t>
      </w:r>
      <w:proofErr w:type="spellEnd"/>
    </w:p>
    <w:p w14:paraId="519197CF" w14:textId="77777777" w:rsidR="003047DC" w:rsidRDefault="00854616" w:rsidP="008935D1">
      <w:pPr>
        <w:pStyle w:val="ListParagraph"/>
        <w:numPr>
          <w:ilvl w:val="0"/>
          <w:numId w:val="1"/>
        </w:numPr>
        <w:jc w:val="both"/>
      </w:pPr>
      <w:r>
        <w:t xml:space="preserve">Pendahuluan: dibuat sesuai ketentuan pada modul, deadline pengiriman pendahuluan jam masuk praktikum sesuai jadwal masing-masing dengan subject </w:t>
      </w:r>
      <w:r w:rsidRPr="00EA5333">
        <w:rPr>
          <w:b/>
        </w:rPr>
        <w:t xml:space="preserve">pendahuluan </w:t>
      </w:r>
      <w:proofErr w:type="spellStart"/>
      <w:r w:rsidRPr="00EA5333">
        <w:rPr>
          <w:b/>
        </w:rPr>
        <w:t>X_kelompok</w:t>
      </w:r>
      <w:proofErr w:type="spellEnd"/>
      <w:r w:rsidRPr="00EA5333">
        <w:rPr>
          <w:b/>
        </w:rPr>
        <w:t xml:space="preserve"> </w:t>
      </w:r>
      <w:proofErr w:type="spellStart"/>
      <w:r w:rsidRPr="00EA5333">
        <w:rPr>
          <w:b/>
        </w:rPr>
        <w:t>X_NamaNIM</w:t>
      </w:r>
      <w:proofErr w:type="spellEnd"/>
      <w:r>
        <w:t xml:space="preserve"> </w:t>
      </w:r>
      <w:r w:rsidR="00DB1C40">
        <w:t xml:space="preserve">dikirim ke </w:t>
      </w:r>
      <w:r w:rsidR="00DB1C40" w:rsidRPr="00B5755F">
        <w:rPr>
          <w:b/>
        </w:rPr>
        <w:t>email</w:t>
      </w:r>
      <w:r w:rsidR="00DB1C40">
        <w:t xml:space="preserve"> </w:t>
      </w:r>
      <w:proofErr w:type="spellStart"/>
      <w:r w:rsidR="00B5755F" w:rsidRPr="00B5755F">
        <w:rPr>
          <w:b/>
        </w:rPr>
        <w:t>aslab</w:t>
      </w:r>
      <w:proofErr w:type="spellEnd"/>
      <w:r w:rsidR="00B5755F" w:rsidRPr="00B5755F">
        <w:rPr>
          <w:b/>
        </w:rPr>
        <w:t xml:space="preserve"> 1</w:t>
      </w:r>
      <w:r w:rsidR="00B5755F">
        <w:t xml:space="preserve"> </w:t>
      </w:r>
      <w:r w:rsidR="00DB1C40">
        <w:t>masing-masing</w:t>
      </w:r>
    </w:p>
    <w:p w14:paraId="5979B0E5" w14:textId="77777777" w:rsidR="00854616" w:rsidRDefault="00854616" w:rsidP="008935D1">
      <w:pPr>
        <w:pStyle w:val="ListParagraph"/>
        <w:numPr>
          <w:ilvl w:val="0"/>
          <w:numId w:val="1"/>
        </w:numPr>
        <w:jc w:val="both"/>
      </w:pPr>
      <w:r>
        <w:t xml:space="preserve">Laporan akhir: Pada minggu </w:t>
      </w:r>
      <w:proofErr w:type="spellStart"/>
      <w:r>
        <w:t>depannya</w:t>
      </w:r>
      <w:proofErr w:type="spellEnd"/>
      <w:r>
        <w:t xml:space="preserve">, deadline pengiriman </w:t>
      </w:r>
      <w:proofErr w:type="spellStart"/>
      <w:r>
        <w:t>lapoan</w:t>
      </w:r>
      <w:proofErr w:type="spellEnd"/>
      <w:r>
        <w:t xml:space="preserve"> akhir jam masuk praktikum sesuai jadwal masing-masing dengan subject </w:t>
      </w:r>
      <w:r w:rsidR="00DB1C40" w:rsidRPr="00B5755F">
        <w:rPr>
          <w:b/>
        </w:rPr>
        <w:t xml:space="preserve">Laporan Akhir </w:t>
      </w:r>
      <w:proofErr w:type="spellStart"/>
      <w:r w:rsidRPr="00B5755F">
        <w:rPr>
          <w:b/>
        </w:rPr>
        <w:t>X_kelompok</w:t>
      </w:r>
      <w:proofErr w:type="spellEnd"/>
      <w:r w:rsidRPr="00B5755F">
        <w:rPr>
          <w:b/>
        </w:rPr>
        <w:t xml:space="preserve"> </w:t>
      </w:r>
      <w:proofErr w:type="spellStart"/>
      <w:r w:rsidRPr="00B5755F">
        <w:rPr>
          <w:b/>
        </w:rPr>
        <w:t>X_NamaNIM</w:t>
      </w:r>
      <w:proofErr w:type="spellEnd"/>
      <w:r w:rsidR="00DB1C40">
        <w:t xml:space="preserve"> dikirim ke </w:t>
      </w:r>
      <w:r w:rsidR="00DB1C40" w:rsidRPr="00B5755F">
        <w:rPr>
          <w:b/>
        </w:rPr>
        <w:t>email dosen</w:t>
      </w:r>
      <w:r w:rsidR="00DB1C40">
        <w:t xml:space="preserve"> masing-masing</w:t>
      </w:r>
    </w:p>
    <w:p w14:paraId="2C843315" w14:textId="77777777" w:rsidR="00DB1C40" w:rsidRDefault="00B5755F" w:rsidP="008935D1">
      <w:pPr>
        <w:pStyle w:val="ListParagraph"/>
        <w:numPr>
          <w:ilvl w:val="0"/>
          <w:numId w:val="1"/>
        </w:numPr>
        <w:jc w:val="both"/>
      </w:pPr>
      <w:r>
        <w:t>Teknik p</w:t>
      </w:r>
      <w:r w:rsidR="00DB1C40">
        <w:t>retest akan diumumkan lebih lanjut.</w:t>
      </w:r>
    </w:p>
    <w:p w14:paraId="66A88A10" w14:textId="77777777" w:rsidR="00DB1C40" w:rsidRDefault="00DB1C40" w:rsidP="008935D1">
      <w:pPr>
        <w:pStyle w:val="ListParagraph"/>
        <w:numPr>
          <w:ilvl w:val="0"/>
          <w:numId w:val="1"/>
        </w:numPr>
        <w:jc w:val="both"/>
      </w:pPr>
      <w:r>
        <w:t>Teknik praktikum:</w:t>
      </w:r>
    </w:p>
    <w:p w14:paraId="6AC5750E" w14:textId="77777777" w:rsidR="00DB1C40" w:rsidRDefault="00DB1C40" w:rsidP="008935D1">
      <w:pPr>
        <w:pStyle w:val="ListParagraph"/>
        <w:jc w:val="both"/>
      </w:pPr>
      <w:proofErr w:type="spellStart"/>
      <w:r>
        <w:t>Elka</w:t>
      </w:r>
      <w:proofErr w:type="spellEnd"/>
      <w:r>
        <w:t xml:space="preserve"> 1 dan 2: Software </w:t>
      </w:r>
      <w:proofErr w:type="spellStart"/>
      <w:r>
        <w:t>frizing</w:t>
      </w:r>
      <w:proofErr w:type="spellEnd"/>
      <w:r>
        <w:t xml:space="preserve"> dan </w:t>
      </w:r>
      <w:proofErr w:type="spellStart"/>
      <w:r>
        <w:t>multisim</w:t>
      </w:r>
      <w:proofErr w:type="spellEnd"/>
    </w:p>
    <w:p w14:paraId="342893D8" w14:textId="77777777" w:rsidR="00DB1C40" w:rsidRDefault="00DB1C40" w:rsidP="008935D1">
      <w:pPr>
        <w:pStyle w:val="ListParagraph"/>
        <w:jc w:val="both"/>
      </w:pPr>
      <w:r>
        <w:t xml:space="preserve">Pendahuluan: kerja sesuai dengan </w:t>
      </w:r>
      <w:r w:rsidR="00B5755F">
        <w:t>pertanyaan</w:t>
      </w:r>
      <w:r>
        <w:t xml:space="preserve"> </w:t>
      </w:r>
      <w:proofErr w:type="spellStart"/>
      <w:r>
        <w:t>dimodul</w:t>
      </w:r>
      <w:proofErr w:type="spellEnd"/>
    </w:p>
    <w:p w14:paraId="13BCA5C1" w14:textId="77777777" w:rsidR="00DB1C40" w:rsidRDefault="00DB1C40" w:rsidP="008935D1">
      <w:pPr>
        <w:pStyle w:val="ListParagraph"/>
        <w:jc w:val="both"/>
      </w:pPr>
      <w:r>
        <w:t xml:space="preserve">Laporan Akhir: </w:t>
      </w:r>
      <w:proofErr w:type="spellStart"/>
      <w:r>
        <w:t>Merangkain</w:t>
      </w:r>
      <w:proofErr w:type="spellEnd"/>
      <w:r>
        <w:t xml:space="preserve"> rangkaian menggunakan </w:t>
      </w:r>
      <w:proofErr w:type="spellStart"/>
      <w:r>
        <w:t>frizing</w:t>
      </w:r>
      <w:proofErr w:type="spellEnd"/>
      <w:r>
        <w:t xml:space="preserve"> hasil rangkaian pada </w:t>
      </w:r>
      <w:proofErr w:type="spellStart"/>
      <w:r>
        <w:t>frizing</w:t>
      </w:r>
      <w:proofErr w:type="spellEnd"/>
      <w:r>
        <w:t xml:space="preserve"> di </w:t>
      </w:r>
      <w:proofErr w:type="spellStart"/>
      <w:r>
        <w:t>Screenshoot</w:t>
      </w:r>
      <w:proofErr w:type="spellEnd"/>
      <w:r>
        <w:t xml:space="preserve"> pada laporan akhir dan data praktikum gunakan </w:t>
      </w:r>
      <w:proofErr w:type="spellStart"/>
      <w:r>
        <w:t>multisim</w:t>
      </w:r>
      <w:proofErr w:type="spellEnd"/>
      <w:r>
        <w:t xml:space="preserve"> sebagai hasil praktikum kemudian analisis menggunakan rumus-rumus yang telah dipelajari. </w:t>
      </w:r>
    </w:p>
    <w:p w14:paraId="472FA040" w14:textId="3A1D21DE" w:rsidR="00DB1C40" w:rsidRDefault="00DB1C40" w:rsidP="008935D1">
      <w:pPr>
        <w:pStyle w:val="ListParagraph"/>
        <w:numPr>
          <w:ilvl w:val="0"/>
          <w:numId w:val="1"/>
        </w:numPr>
        <w:jc w:val="both"/>
      </w:pPr>
      <w:r>
        <w:t xml:space="preserve">Panduan dalam menggunakan </w:t>
      </w:r>
      <w:proofErr w:type="spellStart"/>
      <w:r>
        <w:t>frizing</w:t>
      </w:r>
      <w:proofErr w:type="spellEnd"/>
      <w:r>
        <w:t xml:space="preserve"> dan </w:t>
      </w:r>
      <w:proofErr w:type="spellStart"/>
      <w:r>
        <w:t>multisim</w:t>
      </w:r>
      <w:proofErr w:type="spellEnd"/>
      <w:r>
        <w:t xml:space="preserve"> serta eagle untuk elka2 secara garis besar ada di</w:t>
      </w:r>
      <w:r w:rsidR="00A66416">
        <w:t xml:space="preserve"> </w:t>
      </w:r>
      <w:r>
        <w:t xml:space="preserve">modul sehingga mahasiswa harus memiliki modul. Jika ada pertanyaan dapat menghubungi dosen bersangkutan atau </w:t>
      </w:r>
      <w:proofErr w:type="spellStart"/>
      <w:r>
        <w:t>aslab</w:t>
      </w:r>
      <w:proofErr w:type="spellEnd"/>
      <w:r>
        <w:t xml:space="preserve"> masing-masing kelompok</w:t>
      </w:r>
    </w:p>
    <w:p w14:paraId="09238780" w14:textId="0E5A528A" w:rsidR="00EA5333" w:rsidRDefault="008935D1" w:rsidP="003047DC">
      <w:pPr>
        <w:pStyle w:val="ListParagraph"/>
        <w:numPr>
          <w:ilvl w:val="0"/>
          <w:numId w:val="1"/>
        </w:numPr>
      </w:pPr>
      <w:r>
        <w:t>Daftar N</w:t>
      </w:r>
      <w:r w:rsidR="006F251C">
        <w:t xml:space="preserve">o </w:t>
      </w:r>
      <w:proofErr w:type="spellStart"/>
      <w:r w:rsidR="006F251C">
        <w:t>Wa</w:t>
      </w:r>
      <w:proofErr w:type="spellEnd"/>
      <w:r w:rsidR="006F251C">
        <w:t xml:space="preserve"> </w:t>
      </w:r>
      <w:r>
        <w:t>dan E</w:t>
      </w:r>
      <w:r w:rsidR="006F251C">
        <w:t>-mail yang dapat dihubungi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28"/>
        <w:gridCol w:w="2724"/>
        <w:gridCol w:w="3178"/>
      </w:tblGrid>
      <w:tr w:rsidR="00B5755F" w14:paraId="6BB2543E" w14:textId="77777777" w:rsidTr="008935D1">
        <w:tc>
          <w:tcPr>
            <w:tcW w:w="2843" w:type="dxa"/>
          </w:tcPr>
          <w:p w14:paraId="33120195" w14:textId="77777777" w:rsidR="006F251C" w:rsidRDefault="006F251C" w:rsidP="006F251C">
            <w:pPr>
              <w:pStyle w:val="ListParagraph"/>
              <w:ind w:left="0"/>
            </w:pPr>
            <w:r>
              <w:t>Nama</w:t>
            </w:r>
          </w:p>
        </w:tc>
        <w:tc>
          <w:tcPr>
            <w:tcW w:w="2839" w:type="dxa"/>
          </w:tcPr>
          <w:p w14:paraId="54D380ED" w14:textId="77777777" w:rsidR="006F251C" w:rsidRDefault="006F251C" w:rsidP="006F251C">
            <w:pPr>
              <w:pStyle w:val="ListParagraph"/>
              <w:ind w:left="0"/>
            </w:pPr>
            <w:r>
              <w:t>No WA</w:t>
            </w:r>
          </w:p>
        </w:tc>
        <w:tc>
          <w:tcPr>
            <w:tcW w:w="3174" w:type="dxa"/>
          </w:tcPr>
          <w:p w14:paraId="5105EF18" w14:textId="77777777" w:rsidR="006F251C" w:rsidRDefault="006F251C" w:rsidP="006F251C">
            <w:pPr>
              <w:pStyle w:val="ListParagraph"/>
              <w:ind w:left="0"/>
            </w:pPr>
            <w:r>
              <w:t>Email</w:t>
            </w:r>
          </w:p>
        </w:tc>
      </w:tr>
      <w:tr w:rsidR="00B5755F" w14:paraId="17ED598D" w14:textId="77777777" w:rsidTr="008935D1">
        <w:tc>
          <w:tcPr>
            <w:tcW w:w="2843" w:type="dxa"/>
          </w:tcPr>
          <w:p w14:paraId="3356B746" w14:textId="77777777" w:rsidR="006F251C" w:rsidRDefault="006F251C" w:rsidP="006F251C">
            <w:pPr>
              <w:pStyle w:val="ListParagraph"/>
              <w:ind w:left="0"/>
            </w:pPr>
            <w:proofErr w:type="spellStart"/>
            <w:r>
              <w:t>Agus</w:t>
            </w:r>
            <w:proofErr w:type="spellEnd"/>
            <w:r>
              <w:t xml:space="preserve"> </w:t>
            </w:r>
            <w:proofErr w:type="spellStart"/>
            <w:r>
              <w:t>Mulyana</w:t>
            </w:r>
            <w:proofErr w:type="spellEnd"/>
            <w:r>
              <w:t>, MT</w:t>
            </w:r>
          </w:p>
        </w:tc>
        <w:tc>
          <w:tcPr>
            <w:tcW w:w="2839" w:type="dxa"/>
          </w:tcPr>
          <w:p w14:paraId="20C1CFE0" w14:textId="77777777" w:rsidR="006F251C" w:rsidRDefault="006F251C" w:rsidP="006F251C">
            <w:pPr>
              <w:pStyle w:val="ListParagraph"/>
              <w:ind w:left="0"/>
            </w:pPr>
            <w:r>
              <w:t>082116871007</w:t>
            </w:r>
          </w:p>
        </w:tc>
        <w:tc>
          <w:tcPr>
            <w:tcW w:w="3174" w:type="dxa"/>
          </w:tcPr>
          <w:p w14:paraId="465076E0" w14:textId="77777777" w:rsidR="006F251C" w:rsidRDefault="006F251C" w:rsidP="006F251C">
            <w:pPr>
              <w:pStyle w:val="ListParagraph"/>
              <w:ind w:left="0"/>
            </w:pPr>
            <w:r>
              <w:t>Bagus</w:t>
            </w:r>
            <w:r w:rsidR="00B5755F">
              <w:t>081@gmail.com</w:t>
            </w:r>
          </w:p>
        </w:tc>
      </w:tr>
      <w:tr w:rsidR="00B5755F" w14:paraId="30D99C0B" w14:textId="77777777" w:rsidTr="008935D1">
        <w:tc>
          <w:tcPr>
            <w:tcW w:w="2843" w:type="dxa"/>
          </w:tcPr>
          <w:p w14:paraId="07913877" w14:textId="77777777" w:rsidR="006F251C" w:rsidRPr="006F251C" w:rsidRDefault="006F251C" w:rsidP="006F251C">
            <w:pPr>
              <w:rPr>
                <w:sz w:val="24"/>
                <w:szCs w:val="24"/>
              </w:rPr>
            </w:pPr>
            <w:r>
              <w:t xml:space="preserve">Sri </w:t>
            </w:r>
            <w:proofErr w:type="spellStart"/>
            <w:r>
              <w:t>Supatmi</w:t>
            </w:r>
            <w:proofErr w:type="spellEnd"/>
            <w:r>
              <w:t>, S.</w:t>
            </w:r>
            <w:proofErr w:type="spellStart"/>
            <w:r>
              <w:t>Kom</w:t>
            </w:r>
            <w:proofErr w:type="spellEnd"/>
            <w:r>
              <w:t>.,MT.,</w:t>
            </w:r>
            <w:proofErr w:type="spellStart"/>
            <w:r>
              <w:t>D.Sc</w:t>
            </w:r>
            <w:proofErr w:type="spellEnd"/>
          </w:p>
        </w:tc>
        <w:tc>
          <w:tcPr>
            <w:tcW w:w="2839" w:type="dxa"/>
          </w:tcPr>
          <w:p w14:paraId="692FD038" w14:textId="77777777" w:rsidR="006F251C" w:rsidRDefault="00B5755F" w:rsidP="006F251C">
            <w:pPr>
              <w:pStyle w:val="ListParagraph"/>
              <w:ind w:left="0"/>
            </w:pPr>
            <w:r>
              <w:t>087776044534</w:t>
            </w:r>
          </w:p>
        </w:tc>
        <w:tc>
          <w:tcPr>
            <w:tcW w:w="3174" w:type="dxa"/>
          </w:tcPr>
          <w:p w14:paraId="6A53EDE0" w14:textId="77777777" w:rsidR="006F251C" w:rsidRDefault="00B5755F" w:rsidP="006F251C">
            <w:pPr>
              <w:pStyle w:val="ListParagraph"/>
              <w:ind w:left="0"/>
            </w:pPr>
            <w:r>
              <w:t>Sri.supatmi@email.unikom.ac.id</w:t>
            </w:r>
          </w:p>
        </w:tc>
      </w:tr>
      <w:tr w:rsidR="00B5755F" w14:paraId="0C46E818" w14:textId="77777777" w:rsidTr="008935D1">
        <w:tc>
          <w:tcPr>
            <w:tcW w:w="2843" w:type="dxa"/>
          </w:tcPr>
          <w:p w14:paraId="27441A87" w14:textId="77777777" w:rsidR="006F251C" w:rsidRDefault="006F251C" w:rsidP="006F251C">
            <w:pPr>
              <w:pStyle w:val="ListParagraph"/>
              <w:ind w:left="0"/>
            </w:pPr>
            <w:proofErr w:type="spellStart"/>
            <w:r>
              <w:t>Sugeng</w:t>
            </w:r>
            <w:proofErr w:type="spellEnd"/>
            <w:r>
              <w:t>, MT</w:t>
            </w:r>
          </w:p>
        </w:tc>
        <w:tc>
          <w:tcPr>
            <w:tcW w:w="2839" w:type="dxa"/>
          </w:tcPr>
          <w:p w14:paraId="7ABA8049" w14:textId="77777777" w:rsidR="006F251C" w:rsidRDefault="00B5755F" w:rsidP="006F251C">
            <w:pPr>
              <w:pStyle w:val="ListParagraph"/>
              <w:ind w:left="0"/>
            </w:pPr>
            <w:r>
              <w:t>0895357814714</w:t>
            </w:r>
          </w:p>
        </w:tc>
        <w:tc>
          <w:tcPr>
            <w:tcW w:w="3174" w:type="dxa"/>
          </w:tcPr>
          <w:p w14:paraId="5FD86927" w14:textId="77777777" w:rsidR="006F251C" w:rsidRDefault="00B5755F" w:rsidP="006F251C">
            <w:pPr>
              <w:pStyle w:val="ListParagraph"/>
              <w:ind w:left="0"/>
            </w:pPr>
            <w:r>
              <w:t>sugeng@email.unikom.ac.id</w:t>
            </w:r>
          </w:p>
        </w:tc>
      </w:tr>
      <w:tr w:rsidR="00B5755F" w14:paraId="1F2B7577" w14:textId="77777777" w:rsidTr="008935D1">
        <w:tc>
          <w:tcPr>
            <w:tcW w:w="2843" w:type="dxa"/>
          </w:tcPr>
          <w:p w14:paraId="17429BEA" w14:textId="77777777" w:rsidR="006F251C" w:rsidRDefault="006F251C" w:rsidP="006F251C">
            <w:pPr>
              <w:pStyle w:val="ListParagraph"/>
              <w:ind w:left="0"/>
            </w:pPr>
            <w:proofErr w:type="spellStart"/>
            <w:r>
              <w:t>Seliwati</w:t>
            </w:r>
            <w:proofErr w:type="spellEnd"/>
            <w:r>
              <w:t>, S.</w:t>
            </w:r>
            <w:proofErr w:type="spellStart"/>
            <w:r>
              <w:t>Kom</w:t>
            </w:r>
            <w:proofErr w:type="spellEnd"/>
            <w:r>
              <w:t>.,</w:t>
            </w:r>
            <w:proofErr w:type="spellStart"/>
            <w:r>
              <w:t>M.Kom</w:t>
            </w:r>
            <w:proofErr w:type="spellEnd"/>
          </w:p>
        </w:tc>
        <w:tc>
          <w:tcPr>
            <w:tcW w:w="2839" w:type="dxa"/>
          </w:tcPr>
          <w:p w14:paraId="71642683" w14:textId="77777777" w:rsidR="006F251C" w:rsidRDefault="00B5755F" w:rsidP="006F251C">
            <w:pPr>
              <w:pStyle w:val="ListParagraph"/>
              <w:ind w:left="0"/>
            </w:pPr>
            <w:r>
              <w:t>082115723337</w:t>
            </w:r>
          </w:p>
        </w:tc>
        <w:tc>
          <w:tcPr>
            <w:tcW w:w="3174" w:type="dxa"/>
          </w:tcPr>
          <w:p w14:paraId="2A266CDF" w14:textId="77777777" w:rsidR="006F251C" w:rsidRDefault="00B5755F" w:rsidP="006F251C">
            <w:pPr>
              <w:pStyle w:val="ListParagraph"/>
              <w:ind w:left="0"/>
            </w:pPr>
            <w:r>
              <w:t>Seliwati88@gmail.com</w:t>
            </w:r>
          </w:p>
        </w:tc>
      </w:tr>
      <w:tr w:rsidR="008935D1" w14:paraId="57F4CAA8" w14:textId="77777777" w:rsidTr="00345BB1">
        <w:tc>
          <w:tcPr>
            <w:tcW w:w="8856" w:type="dxa"/>
            <w:gridSpan w:val="3"/>
          </w:tcPr>
          <w:p w14:paraId="61461086" w14:textId="77777777" w:rsidR="008935D1" w:rsidRDefault="008935D1" w:rsidP="006F251C">
            <w:pPr>
              <w:pStyle w:val="ListParagraph"/>
              <w:ind w:left="0"/>
            </w:pPr>
          </w:p>
        </w:tc>
      </w:tr>
      <w:tr w:rsidR="00B5755F" w14:paraId="24B3A60F" w14:textId="77777777" w:rsidTr="008935D1">
        <w:tc>
          <w:tcPr>
            <w:tcW w:w="2843" w:type="dxa"/>
          </w:tcPr>
          <w:p w14:paraId="650F7109" w14:textId="77777777" w:rsidR="006F251C" w:rsidRDefault="008935D1" w:rsidP="006F251C">
            <w:pPr>
              <w:pStyle w:val="ListParagraph"/>
              <w:ind w:left="0"/>
            </w:pPr>
            <w:r>
              <w:t>Tosin</w:t>
            </w:r>
          </w:p>
        </w:tc>
        <w:tc>
          <w:tcPr>
            <w:tcW w:w="2839" w:type="dxa"/>
          </w:tcPr>
          <w:p w14:paraId="1C705697" w14:textId="4562957B" w:rsidR="006F251C" w:rsidRDefault="0046470C" w:rsidP="006F251C">
            <w:pPr>
              <w:pStyle w:val="ListParagraph"/>
              <w:ind w:left="0"/>
            </w:pPr>
            <w:r>
              <w:t>08557919668</w:t>
            </w:r>
          </w:p>
        </w:tc>
        <w:tc>
          <w:tcPr>
            <w:tcW w:w="3174" w:type="dxa"/>
          </w:tcPr>
          <w:p w14:paraId="1CB69D0C" w14:textId="61886C06" w:rsidR="006F251C" w:rsidRDefault="0046470C" w:rsidP="006F251C">
            <w:pPr>
              <w:pStyle w:val="ListParagraph"/>
              <w:ind w:left="0"/>
            </w:pPr>
            <w:r>
              <w:t>tosin@mahasiswa.unikom.ac.id</w:t>
            </w:r>
          </w:p>
        </w:tc>
      </w:tr>
      <w:tr w:rsidR="0046470C" w14:paraId="52553074" w14:textId="77777777" w:rsidTr="008935D1">
        <w:tc>
          <w:tcPr>
            <w:tcW w:w="2843" w:type="dxa"/>
          </w:tcPr>
          <w:p w14:paraId="68D9AB71" w14:textId="39E06D76" w:rsidR="0046470C" w:rsidRDefault="0046470C" w:rsidP="006F251C">
            <w:pPr>
              <w:pStyle w:val="ListParagraph"/>
              <w:ind w:left="0"/>
            </w:pPr>
            <w:r>
              <w:lastRenderedPageBreak/>
              <w:t xml:space="preserve">Rio </w:t>
            </w:r>
            <w:proofErr w:type="spellStart"/>
            <w:r>
              <w:t>Alvi</w:t>
            </w:r>
            <w:proofErr w:type="spellEnd"/>
            <w:r>
              <w:t xml:space="preserve"> </w:t>
            </w:r>
            <w:proofErr w:type="spellStart"/>
            <w:r>
              <w:t>Fuari</w:t>
            </w:r>
            <w:proofErr w:type="spellEnd"/>
            <w:r>
              <w:t xml:space="preserve"> </w:t>
            </w:r>
            <w:proofErr w:type="spellStart"/>
            <w:r>
              <w:t>Najmi</w:t>
            </w:r>
            <w:proofErr w:type="spellEnd"/>
          </w:p>
        </w:tc>
        <w:tc>
          <w:tcPr>
            <w:tcW w:w="2839" w:type="dxa"/>
          </w:tcPr>
          <w:p w14:paraId="01930916" w14:textId="34653DEF" w:rsidR="0046470C" w:rsidRDefault="0046470C" w:rsidP="006F251C">
            <w:pPr>
              <w:pStyle w:val="ListParagraph"/>
              <w:ind w:left="0"/>
            </w:pPr>
            <w:r>
              <w:t>081316327757</w:t>
            </w:r>
          </w:p>
        </w:tc>
        <w:tc>
          <w:tcPr>
            <w:tcW w:w="3174" w:type="dxa"/>
          </w:tcPr>
          <w:p w14:paraId="00D04E36" w14:textId="625333DF" w:rsidR="0046470C" w:rsidRDefault="0046470C" w:rsidP="006F251C">
            <w:pPr>
              <w:pStyle w:val="ListParagraph"/>
              <w:ind w:left="0"/>
            </w:pPr>
            <w:r>
              <w:t>rioalviyo@gmail.com</w:t>
            </w:r>
          </w:p>
        </w:tc>
      </w:tr>
      <w:tr w:rsidR="0046470C" w14:paraId="1356EFF5" w14:textId="77777777" w:rsidTr="008935D1">
        <w:tc>
          <w:tcPr>
            <w:tcW w:w="2843" w:type="dxa"/>
          </w:tcPr>
          <w:p w14:paraId="201C1E6A" w14:textId="54E5A151" w:rsidR="0046470C" w:rsidRDefault="00792A85" w:rsidP="006F251C">
            <w:pPr>
              <w:pStyle w:val="ListParagraph"/>
              <w:ind w:left="0"/>
            </w:pPr>
            <w:r>
              <w:t xml:space="preserve">Muhammad </w:t>
            </w:r>
            <w:proofErr w:type="spellStart"/>
            <w:r>
              <w:t>Luthfi</w:t>
            </w:r>
            <w:proofErr w:type="spellEnd"/>
            <w:r>
              <w:t xml:space="preserve"> Mahdi</w:t>
            </w:r>
          </w:p>
        </w:tc>
        <w:tc>
          <w:tcPr>
            <w:tcW w:w="2839" w:type="dxa"/>
          </w:tcPr>
          <w:p w14:paraId="71C789D8" w14:textId="0EB8FD8C" w:rsidR="0046470C" w:rsidRDefault="00792A85" w:rsidP="006F251C">
            <w:pPr>
              <w:pStyle w:val="ListParagraph"/>
              <w:ind w:left="0"/>
            </w:pPr>
            <w:r w:rsidRPr="00792A85">
              <w:t>085797937868</w:t>
            </w:r>
          </w:p>
        </w:tc>
        <w:tc>
          <w:tcPr>
            <w:tcW w:w="3174" w:type="dxa"/>
          </w:tcPr>
          <w:p w14:paraId="0F00234D" w14:textId="5E322EAC" w:rsidR="0046470C" w:rsidRDefault="00792A85" w:rsidP="006F251C">
            <w:pPr>
              <w:pStyle w:val="ListParagraph"/>
              <w:ind w:left="0"/>
            </w:pPr>
            <w:r w:rsidRPr="00792A85">
              <w:t>luthfimahdi58@gmail.com</w:t>
            </w:r>
          </w:p>
        </w:tc>
      </w:tr>
      <w:tr w:rsidR="0046470C" w14:paraId="24D4BD83" w14:textId="77777777" w:rsidTr="008935D1">
        <w:tc>
          <w:tcPr>
            <w:tcW w:w="2843" w:type="dxa"/>
          </w:tcPr>
          <w:p w14:paraId="01F12194" w14:textId="0A7D2F2C" w:rsidR="0046470C" w:rsidRDefault="00792A85" w:rsidP="006F251C">
            <w:pPr>
              <w:pStyle w:val="ListParagraph"/>
              <w:ind w:left="0"/>
            </w:pPr>
            <w:r w:rsidRPr="00792A85">
              <w:t xml:space="preserve">Mohammad Iqbal </w:t>
            </w:r>
            <w:proofErr w:type="spellStart"/>
            <w:r w:rsidRPr="00792A85">
              <w:t>Ferdiansyah</w:t>
            </w:r>
            <w:proofErr w:type="spellEnd"/>
          </w:p>
        </w:tc>
        <w:tc>
          <w:tcPr>
            <w:tcW w:w="2839" w:type="dxa"/>
          </w:tcPr>
          <w:p w14:paraId="1AA1DC39" w14:textId="00AAF9AE" w:rsidR="0046470C" w:rsidRDefault="00792A85" w:rsidP="006F251C">
            <w:pPr>
              <w:pStyle w:val="ListParagraph"/>
              <w:ind w:left="0"/>
            </w:pPr>
            <w:r w:rsidRPr="00792A85">
              <w:t>087823490089</w:t>
            </w:r>
          </w:p>
        </w:tc>
        <w:tc>
          <w:tcPr>
            <w:tcW w:w="3174" w:type="dxa"/>
          </w:tcPr>
          <w:p w14:paraId="4E8A25B0" w14:textId="1F4353F3" w:rsidR="0046470C" w:rsidRDefault="00792A85" w:rsidP="006F251C">
            <w:pPr>
              <w:pStyle w:val="ListParagraph"/>
              <w:ind w:left="0"/>
            </w:pPr>
            <w:r w:rsidRPr="00792A85">
              <w:t>mochammadiqbal25@gmail.com</w:t>
            </w:r>
          </w:p>
        </w:tc>
      </w:tr>
      <w:tr w:rsidR="0046470C" w14:paraId="1DAD42EF" w14:textId="77777777" w:rsidTr="008935D1">
        <w:tc>
          <w:tcPr>
            <w:tcW w:w="2843" w:type="dxa"/>
          </w:tcPr>
          <w:p w14:paraId="0317A5F6" w14:textId="6CE99A75" w:rsidR="0046470C" w:rsidRDefault="00792A85" w:rsidP="006F251C">
            <w:pPr>
              <w:pStyle w:val="ListParagraph"/>
              <w:ind w:left="0"/>
            </w:pPr>
            <w:r>
              <w:t>Aji Sastra Jiwa</w:t>
            </w:r>
          </w:p>
        </w:tc>
        <w:tc>
          <w:tcPr>
            <w:tcW w:w="2839" w:type="dxa"/>
          </w:tcPr>
          <w:p w14:paraId="3D467FAC" w14:textId="36E79A0F" w:rsidR="0046470C" w:rsidRDefault="00A66416" w:rsidP="006F251C">
            <w:pPr>
              <w:pStyle w:val="ListParagraph"/>
              <w:ind w:left="0"/>
            </w:pPr>
            <w:r w:rsidRPr="00A66416">
              <w:t>085352636556</w:t>
            </w:r>
          </w:p>
        </w:tc>
        <w:tc>
          <w:tcPr>
            <w:tcW w:w="3174" w:type="dxa"/>
          </w:tcPr>
          <w:p w14:paraId="549CC7E3" w14:textId="7A9B3168" w:rsidR="0046470C" w:rsidRDefault="00A66416" w:rsidP="006F251C">
            <w:pPr>
              <w:pStyle w:val="ListParagraph"/>
              <w:ind w:left="0"/>
            </w:pPr>
            <w:r w:rsidRPr="00A66416">
              <w:t>ajisastraj@gmail.com</w:t>
            </w:r>
          </w:p>
        </w:tc>
      </w:tr>
      <w:tr w:rsidR="0046470C" w14:paraId="1C14985F" w14:textId="77777777" w:rsidTr="008935D1">
        <w:tc>
          <w:tcPr>
            <w:tcW w:w="2843" w:type="dxa"/>
          </w:tcPr>
          <w:p w14:paraId="05ED1653" w14:textId="6FB895D4" w:rsidR="0046470C" w:rsidRDefault="00A66416" w:rsidP="006F251C">
            <w:pPr>
              <w:pStyle w:val="ListParagraph"/>
              <w:ind w:left="0"/>
            </w:pPr>
            <w:r>
              <w:t xml:space="preserve">Aditya </w:t>
            </w:r>
            <w:proofErr w:type="spellStart"/>
            <w:r>
              <w:t>Fadilah</w:t>
            </w:r>
            <w:proofErr w:type="spellEnd"/>
          </w:p>
        </w:tc>
        <w:tc>
          <w:tcPr>
            <w:tcW w:w="2839" w:type="dxa"/>
          </w:tcPr>
          <w:p w14:paraId="737E18B5" w14:textId="1D38688C" w:rsidR="0046470C" w:rsidRDefault="00A66416" w:rsidP="006F251C">
            <w:pPr>
              <w:pStyle w:val="ListParagraph"/>
              <w:ind w:left="0"/>
            </w:pPr>
            <w:r w:rsidRPr="00A66416">
              <w:t>085759066401</w:t>
            </w:r>
          </w:p>
        </w:tc>
        <w:tc>
          <w:tcPr>
            <w:tcW w:w="3174" w:type="dxa"/>
          </w:tcPr>
          <w:p w14:paraId="4786DE8D" w14:textId="500F22D8" w:rsidR="0046470C" w:rsidRDefault="00A66416" w:rsidP="006F251C">
            <w:pPr>
              <w:pStyle w:val="ListParagraph"/>
              <w:ind w:left="0"/>
            </w:pPr>
            <w:r w:rsidRPr="00A66416">
              <w:t>aditpucuk76@gmail.com</w:t>
            </w:r>
          </w:p>
        </w:tc>
      </w:tr>
      <w:tr w:rsidR="0046470C" w14:paraId="3865F1E6" w14:textId="77777777" w:rsidTr="008935D1">
        <w:tc>
          <w:tcPr>
            <w:tcW w:w="2843" w:type="dxa"/>
          </w:tcPr>
          <w:p w14:paraId="39751FFE" w14:textId="1D3F75EF" w:rsidR="0046470C" w:rsidRDefault="00A66416" w:rsidP="006F251C">
            <w:pPr>
              <w:pStyle w:val="ListParagraph"/>
              <w:ind w:left="0"/>
            </w:pPr>
            <w:proofErr w:type="spellStart"/>
            <w:r>
              <w:t>Fasya</w:t>
            </w:r>
            <w:proofErr w:type="spellEnd"/>
            <w:r>
              <w:t xml:space="preserve"> </w:t>
            </w:r>
            <w:proofErr w:type="spellStart"/>
            <w:r>
              <w:t>Iklima</w:t>
            </w:r>
            <w:proofErr w:type="spellEnd"/>
            <w:r>
              <w:t xml:space="preserve"> Nabila</w:t>
            </w:r>
          </w:p>
        </w:tc>
        <w:tc>
          <w:tcPr>
            <w:tcW w:w="2839" w:type="dxa"/>
          </w:tcPr>
          <w:p w14:paraId="5D5937E7" w14:textId="4E52C042" w:rsidR="0046470C" w:rsidRDefault="00A66416" w:rsidP="006F251C">
            <w:pPr>
              <w:pStyle w:val="ListParagraph"/>
              <w:ind w:left="0"/>
            </w:pPr>
            <w:r>
              <w:t>081224661210</w:t>
            </w:r>
          </w:p>
        </w:tc>
        <w:tc>
          <w:tcPr>
            <w:tcW w:w="3174" w:type="dxa"/>
          </w:tcPr>
          <w:p w14:paraId="42C27096" w14:textId="57A43B49" w:rsidR="0046470C" w:rsidRDefault="00A66416" w:rsidP="006F251C">
            <w:pPr>
              <w:pStyle w:val="ListParagraph"/>
              <w:ind w:left="0"/>
            </w:pPr>
            <w:r w:rsidRPr="00A66416">
              <w:t>nabilaiklimafasya@gmail.com</w:t>
            </w:r>
          </w:p>
        </w:tc>
      </w:tr>
      <w:tr w:rsidR="00B5755F" w14:paraId="01BD3979" w14:textId="77777777" w:rsidTr="008935D1">
        <w:tc>
          <w:tcPr>
            <w:tcW w:w="2843" w:type="dxa"/>
          </w:tcPr>
          <w:p w14:paraId="1AF658FB" w14:textId="38C5714C" w:rsidR="006F251C" w:rsidRDefault="00A66416" w:rsidP="006F251C">
            <w:pPr>
              <w:pStyle w:val="ListParagraph"/>
              <w:ind w:left="0"/>
            </w:pPr>
            <w:r>
              <w:t xml:space="preserve">Bayu </w:t>
            </w:r>
            <w:proofErr w:type="spellStart"/>
            <w:r>
              <w:t>Gustiana</w:t>
            </w:r>
            <w:proofErr w:type="spellEnd"/>
            <w:r>
              <w:t xml:space="preserve"> Fajar</w:t>
            </w:r>
          </w:p>
        </w:tc>
        <w:tc>
          <w:tcPr>
            <w:tcW w:w="2839" w:type="dxa"/>
          </w:tcPr>
          <w:p w14:paraId="77C04C41" w14:textId="599C3F5A" w:rsidR="006F251C" w:rsidRDefault="00A66416" w:rsidP="006F251C">
            <w:pPr>
              <w:pStyle w:val="ListParagraph"/>
              <w:ind w:left="0"/>
            </w:pPr>
            <w:r>
              <w:t>082130351448</w:t>
            </w:r>
          </w:p>
        </w:tc>
        <w:tc>
          <w:tcPr>
            <w:tcW w:w="3174" w:type="dxa"/>
          </w:tcPr>
          <w:p w14:paraId="273A46DC" w14:textId="08CC7A45" w:rsidR="006F251C" w:rsidRDefault="00A66416" w:rsidP="006F251C">
            <w:pPr>
              <w:pStyle w:val="ListParagraph"/>
              <w:ind w:left="0"/>
            </w:pPr>
            <w:r>
              <w:t>bayugustiana88@gmail.com</w:t>
            </w:r>
          </w:p>
        </w:tc>
      </w:tr>
      <w:tr w:rsidR="009D4AD3" w14:paraId="5683D644" w14:textId="77777777" w:rsidTr="008935D1">
        <w:tc>
          <w:tcPr>
            <w:tcW w:w="2843" w:type="dxa"/>
          </w:tcPr>
          <w:p w14:paraId="37674C2B" w14:textId="77777777" w:rsidR="009D4AD3" w:rsidRDefault="009D4AD3" w:rsidP="006F251C">
            <w:pPr>
              <w:pStyle w:val="ListParagraph"/>
              <w:ind w:left="0"/>
            </w:pPr>
          </w:p>
        </w:tc>
        <w:tc>
          <w:tcPr>
            <w:tcW w:w="2839" w:type="dxa"/>
          </w:tcPr>
          <w:p w14:paraId="10E1DCAC" w14:textId="77777777" w:rsidR="009D4AD3" w:rsidRDefault="009D4AD3" w:rsidP="006F251C">
            <w:pPr>
              <w:pStyle w:val="ListParagraph"/>
              <w:ind w:left="0"/>
            </w:pPr>
          </w:p>
        </w:tc>
        <w:tc>
          <w:tcPr>
            <w:tcW w:w="3174" w:type="dxa"/>
          </w:tcPr>
          <w:p w14:paraId="43DB7E29" w14:textId="77777777" w:rsidR="009D4AD3" w:rsidRDefault="009D4AD3" w:rsidP="006F251C">
            <w:pPr>
              <w:pStyle w:val="ListParagraph"/>
              <w:ind w:left="0"/>
            </w:pPr>
          </w:p>
        </w:tc>
      </w:tr>
      <w:tr w:rsidR="009D4AD3" w14:paraId="1D78F918" w14:textId="77777777" w:rsidTr="008935D1">
        <w:tc>
          <w:tcPr>
            <w:tcW w:w="2843" w:type="dxa"/>
          </w:tcPr>
          <w:p w14:paraId="021FFFD2" w14:textId="45D6068B" w:rsidR="009D4AD3" w:rsidRDefault="009D4AD3" w:rsidP="006F251C">
            <w:pPr>
              <w:pStyle w:val="ListParagraph"/>
              <w:ind w:left="0"/>
            </w:pPr>
            <w:proofErr w:type="spellStart"/>
            <w:r>
              <w:t>Daffa</w:t>
            </w:r>
            <w:proofErr w:type="spellEnd"/>
            <w:r>
              <w:t xml:space="preserve"> (Km SK-1 2018)</w:t>
            </w:r>
          </w:p>
        </w:tc>
        <w:tc>
          <w:tcPr>
            <w:tcW w:w="2839" w:type="dxa"/>
          </w:tcPr>
          <w:p w14:paraId="20A5C9BF" w14:textId="12B5ABEE" w:rsidR="009D4AD3" w:rsidRDefault="009D4AD3" w:rsidP="006F251C">
            <w:pPr>
              <w:pStyle w:val="ListParagraph"/>
              <w:ind w:left="0"/>
            </w:pPr>
            <w:r>
              <w:t>0</w:t>
            </w:r>
            <w:r w:rsidRPr="009D4AD3">
              <w:t>81395205318</w:t>
            </w:r>
          </w:p>
        </w:tc>
        <w:tc>
          <w:tcPr>
            <w:tcW w:w="3174" w:type="dxa"/>
          </w:tcPr>
          <w:p w14:paraId="13396F8C" w14:textId="77777777" w:rsidR="009D4AD3" w:rsidRDefault="009D4AD3" w:rsidP="006F251C">
            <w:pPr>
              <w:pStyle w:val="ListParagraph"/>
              <w:ind w:left="0"/>
            </w:pPr>
          </w:p>
        </w:tc>
      </w:tr>
      <w:tr w:rsidR="009D4AD3" w14:paraId="5F9D2874" w14:textId="77777777" w:rsidTr="008935D1">
        <w:tc>
          <w:tcPr>
            <w:tcW w:w="2843" w:type="dxa"/>
          </w:tcPr>
          <w:p w14:paraId="48F16FA1" w14:textId="378E5351" w:rsidR="009D4AD3" w:rsidRDefault="009D4AD3" w:rsidP="006F251C">
            <w:pPr>
              <w:pStyle w:val="ListParagraph"/>
              <w:ind w:left="0"/>
            </w:pPr>
            <w:proofErr w:type="spellStart"/>
            <w:r>
              <w:t>Hendri</w:t>
            </w:r>
            <w:proofErr w:type="spellEnd"/>
            <w:r>
              <w:t xml:space="preserve"> (Km SK-2 2018)</w:t>
            </w:r>
          </w:p>
        </w:tc>
        <w:tc>
          <w:tcPr>
            <w:tcW w:w="2839" w:type="dxa"/>
          </w:tcPr>
          <w:p w14:paraId="7154568A" w14:textId="1509744D" w:rsidR="009D4AD3" w:rsidRDefault="009D4AD3" w:rsidP="006F251C">
            <w:pPr>
              <w:pStyle w:val="ListParagraph"/>
              <w:ind w:left="0"/>
            </w:pPr>
            <w:r>
              <w:t>0</w:t>
            </w:r>
            <w:r w:rsidRPr="009D4AD3">
              <w:t>85723790585</w:t>
            </w:r>
          </w:p>
        </w:tc>
        <w:tc>
          <w:tcPr>
            <w:tcW w:w="3174" w:type="dxa"/>
          </w:tcPr>
          <w:p w14:paraId="4B88F148" w14:textId="77777777" w:rsidR="009D4AD3" w:rsidRDefault="009D4AD3" w:rsidP="006F251C">
            <w:pPr>
              <w:pStyle w:val="ListParagraph"/>
              <w:ind w:left="0"/>
            </w:pPr>
          </w:p>
        </w:tc>
      </w:tr>
      <w:tr w:rsidR="009D4AD3" w14:paraId="16396968" w14:textId="77777777" w:rsidTr="008935D1">
        <w:tc>
          <w:tcPr>
            <w:tcW w:w="2843" w:type="dxa"/>
          </w:tcPr>
          <w:p w14:paraId="62ACE84E" w14:textId="6686B63A" w:rsidR="009D4AD3" w:rsidRDefault="009D4AD3" w:rsidP="006F251C">
            <w:pPr>
              <w:pStyle w:val="ListParagraph"/>
              <w:ind w:left="0"/>
            </w:pPr>
            <w:proofErr w:type="spellStart"/>
            <w:r>
              <w:t>Luthfi</w:t>
            </w:r>
            <w:proofErr w:type="spellEnd"/>
            <w:r>
              <w:t xml:space="preserve"> (Km TK-1 2019)</w:t>
            </w:r>
          </w:p>
        </w:tc>
        <w:tc>
          <w:tcPr>
            <w:tcW w:w="2839" w:type="dxa"/>
          </w:tcPr>
          <w:p w14:paraId="1E58E3DC" w14:textId="5151BE4F" w:rsidR="009D4AD3" w:rsidRDefault="009D4AD3" w:rsidP="006F251C">
            <w:pPr>
              <w:pStyle w:val="ListParagraph"/>
              <w:ind w:left="0"/>
            </w:pPr>
            <w:r>
              <w:t>0</w:t>
            </w:r>
            <w:r w:rsidRPr="009D4AD3">
              <w:t>82121114261</w:t>
            </w:r>
          </w:p>
        </w:tc>
        <w:tc>
          <w:tcPr>
            <w:tcW w:w="3174" w:type="dxa"/>
          </w:tcPr>
          <w:p w14:paraId="532A3B7F" w14:textId="77777777" w:rsidR="009D4AD3" w:rsidRDefault="009D4AD3" w:rsidP="006F251C">
            <w:pPr>
              <w:pStyle w:val="ListParagraph"/>
              <w:ind w:left="0"/>
            </w:pPr>
          </w:p>
        </w:tc>
      </w:tr>
    </w:tbl>
    <w:p w14:paraId="53527860" w14:textId="77777777" w:rsidR="006F251C" w:rsidRDefault="006F251C" w:rsidP="006F251C">
      <w:pPr>
        <w:pStyle w:val="ListParagraph"/>
      </w:pPr>
    </w:p>
    <w:p w14:paraId="1DE0D52B" w14:textId="77777777" w:rsidR="006F251C" w:rsidRDefault="006F251C" w:rsidP="006F251C">
      <w:pPr>
        <w:pStyle w:val="ListParagraph"/>
      </w:pPr>
      <w:r>
        <w:t>Catatan:</w:t>
      </w:r>
    </w:p>
    <w:p w14:paraId="555E9861" w14:textId="77777777" w:rsidR="006F251C" w:rsidRDefault="006F251C" w:rsidP="006F251C">
      <w:pPr>
        <w:pStyle w:val="ListParagraph"/>
        <w:numPr>
          <w:ilvl w:val="0"/>
          <w:numId w:val="2"/>
        </w:numPr>
      </w:pPr>
      <w:r>
        <w:t xml:space="preserve">Dosen </w:t>
      </w:r>
      <w:proofErr w:type="spellStart"/>
      <w:r>
        <w:t>kelompoknya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Mulyana,MT</w:t>
      </w:r>
      <w:proofErr w:type="spellEnd"/>
      <w:r>
        <w:t xml:space="preserve"> dapat dikirim ke email atau WA </w:t>
      </w:r>
      <w:proofErr w:type="spellStart"/>
      <w:r>
        <w:t>Seliwati</w:t>
      </w:r>
      <w:proofErr w:type="spellEnd"/>
      <w:r>
        <w:t>, S.</w:t>
      </w:r>
      <w:proofErr w:type="spellStart"/>
      <w:r>
        <w:t>Kom</w:t>
      </w:r>
      <w:proofErr w:type="spellEnd"/>
      <w:r>
        <w:t>.,</w:t>
      </w:r>
      <w:proofErr w:type="spellStart"/>
      <w:r>
        <w:t>M.Kom</w:t>
      </w:r>
      <w:proofErr w:type="spellEnd"/>
    </w:p>
    <w:p w14:paraId="29089F33" w14:textId="77777777" w:rsidR="00B5755F" w:rsidRDefault="00B5755F" w:rsidP="006F251C">
      <w:pPr>
        <w:pStyle w:val="ListParagraph"/>
        <w:numPr>
          <w:ilvl w:val="0"/>
          <w:numId w:val="2"/>
        </w:numPr>
      </w:pPr>
      <w:r>
        <w:t xml:space="preserve">Pengiriman </w:t>
      </w:r>
      <w:r w:rsidR="008935D1">
        <w:t>laporan akhir HANYA MELALUI EMAIL</w:t>
      </w:r>
      <w:r>
        <w:t xml:space="preserve">, jika ada pertanyaan boleh melalui WA tapi </w:t>
      </w:r>
      <w:r w:rsidR="008935D1">
        <w:t xml:space="preserve">akan dijawab oleh dosen </w:t>
      </w:r>
      <w:r>
        <w:t xml:space="preserve">selama jam praktikum </w:t>
      </w:r>
    </w:p>
    <w:p w14:paraId="4AD038D3" w14:textId="77777777" w:rsidR="008935D1" w:rsidRDefault="008935D1" w:rsidP="008935D1">
      <w:pPr>
        <w:pStyle w:val="ListParagraph"/>
        <w:ind w:left="1080"/>
      </w:pPr>
    </w:p>
    <w:p w14:paraId="3120D391" w14:textId="225768C0" w:rsidR="008935D1" w:rsidRDefault="008935D1" w:rsidP="008935D1">
      <w:pPr>
        <w:pStyle w:val="ListParagraph"/>
        <w:numPr>
          <w:ilvl w:val="0"/>
          <w:numId w:val="1"/>
        </w:numPr>
      </w:pPr>
      <w:r>
        <w:t>Dimohon kerjasama kita semua agar perkuli</w:t>
      </w:r>
      <w:r w:rsidR="00A66416">
        <w:t>a</w:t>
      </w:r>
      <w:r>
        <w:t>han praktikum ini dapat tere</w:t>
      </w:r>
      <w:r w:rsidR="00A66416">
        <w:t>a</w:t>
      </w:r>
      <w:r>
        <w:t>lisasikan dengan baik walaupun hanya praktikum menggunakan software. Jika ada pertanyaan dapat WA langsung ke Seliwati,S.</w:t>
      </w:r>
      <w:proofErr w:type="spellStart"/>
      <w:r>
        <w:t>Kom</w:t>
      </w:r>
      <w:proofErr w:type="spellEnd"/>
      <w:r>
        <w:t>.,</w:t>
      </w:r>
      <w:proofErr w:type="spellStart"/>
      <w:r>
        <w:t>M.Kom</w:t>
      </w:r>
      <w:proofErr w:type="spellEnd"/>
    </w:p>
    <w:p w14:paraId="53611E24" w14:textId="77777777" w:rsidR="006F251C" w:rsidRDefault="006F251C" w:rsidP="006F251C">
      <w:pPr>
        <w:pStyle w:val="ListParagraph"/>
      </w:pPr>
    </w:p>
    <w:sectPr w:rsidR="006F25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FF5E5D"/>
    <w:multiLevelType w:val="hybridMultilevel"/>
    <w:tmpl w:val="3F10C3CE"/>
    <w:lvl w:ilvl="0" w:tplc="BFA0F0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291A05"/>
    <w:multiLevelType w:val="hybridMultilevel"/>
    <w:tmpl w:val="756629E6"/>
    <w:lvl w:ilvl="0" w:tplc="88267F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4E7ADC"/>
    <w:multiLevelType w:val="hybridMultilevel"/>
    <w:tmpl w:val="5AF4BCC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LYwNjIws7Q0MDJT0lEKTi0uzszPAykwrAUACciofywAAAA="/>
  </w:docVars>
  <w:rsids>
    <w:rsidRoot w:val="003047DC"/>
    <w:rsid w:val="00276A93"/>
    <w:rsid w:val="002D0204"/>
    <w:rsid w:val="003047DC"/>
    <w:rsid w:val="0046470C"/>
    <w:rsid w:val="00593820"/>
    <w:rsid w:val="006F251C"/>
    <w:rsid w:val="00792A85"/>
    <w:rsid w:val="00854616"/>
    <w:rsid w:val="008935D1"/>
    <w:rsid w:val="009C3FAE"/>
    <w:rsid w:val="009D4AD3"/>
    <w:rsid w:val="00A66416"/>
    <w:rsid w:val="00B5755F"/>
    <w:rsid w:val="00DB1C40"/>
    <w:rsid w:val="00EA5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C69660"/>
  <w15:docId w15:val="{44A0FD25-FA36-4DA8-9AE4-107E36461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7DC"/>
    <w:pPr>
      <w:ind w:left="720"/>
      <w:contextualSpacing/>
    </w:pPr>
  </w:style>
  <w:style w:type="table" w:styleId="TableGrid">
    <w:name w:val="Table Grid"/>
    <w:basedOn w:val="TableNormal"/>
    <w:uiPriority w:val="59"/>
    <w:rsid w:val="006F2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851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9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iwati</dc:creator>
  <cp:lastModifiedBy>Tosin</cp:lastModifiedBy>
  <cp:revision>7</cp:revision>
  <dcterms:created xsi:type="dcterms:W3CDTF">2020-03-24T09:01:00Z</dcterms:created>
  <dcterms:modified xsi:type="dcterms:W3CDTF">2020-03-24T10:55:00Z</dcterms:modified>
</cp:coreProperties>
</file>